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1B713D" w14:textId="6EDD696E" w:rsidR="0097453A" w:rsidRPr="004078FB" w:rsidRDefault="004078FB">
      <w:pPr>
        <w:rPr>
          <w:u w:val="single"/>
        </w:rPr>
      </w:pPr>
      <w:r w:rsidRPr="004078FB">
        <w:rPr>
          <w:u w:val="single"/>
        </w:rPr>
        <w:t>Mailer 1</w:t>
      </w:r>
    </w:p>
    <w:p w14:paraId="63D3EC34" w14:textId="7AD73D2E" w:rsidR="006707E2" w:rsidRDefault="006707E2" w:rsidP="006707E2">
      <w:pPr>
        <w:pStyle w:val="Title"/>
        <w:rPr>
          <w:sz w:val="44"/>
        </w:rPr>
      </w:pPr>
      <w:r w:rsidRPr="006707E2">
        <w:rPr>
          <w:sz w:val="44"/>
        </w:rPr>
        <w:t xml:space="preserve">Make time for friends with </w:t>
      </w:r>
      <w:r w:rsidR="00F96CC7">
        <w:rPr>
          <w:sz w:val="44"/>
        </w:rPr>
        <w:t>&lt;company name&gt;</w:t>
      </w:r>
      <w:r w:rsidRPr="006707E2">
        <w:rPr>
          <w:sz w:val="44"/>
        </w:rPr>
        <w:t>, India’s fastest internet</w:t>
      </w:r>
    </w:p>
    <w:p w14:paraId="7ECBB27A" w14:textId="678AEF86" w:rsidR="006707E2" w:rsidRDefault="006707E2" w:rsidP="006707E2"/>
    <w:p w14:paraId="555B5B5F" w14:textId="1DE457D1" w:rsidR="006707E2" w:rsidRDefault="006F17C7" w:rsidP="006707E2">
      <w:r>
        <w:t xml:space="preserve">High-speed internet </w:t>
      </w:r>
      <w:r w:rsidR="00F339D1">
        <w:t>can</w:t>
      </w:r>
      <w:r>
        <w:t xml:space="preserve"> completely change how you interact with the world and the people you love. Make every moment meaningful. </w:t>
      </w:r>
      <w:r w:rsidR="00F339D1">
        <w:t>Find</w:t>
      </w:r>
      <w:r w:rsidR="006707E2">
        <w:t xml:space="preserve"> time for </w:t>
      </w:r>
      <w:r w:rsidR="00F339D1">
        <w:t>your</w:t>
      </w:r>
      <w:r w:rsidR="006707E2">
        <w:t>self, friends</w:t>
      </w:r>
      <w:r w:rsidR="00F339D1">
        <w:t xml:space="preserve"> and</w:t>
      </w:r>
      <w:r w:rsidR="006707E2">
        <w:t xml:space="preserve"> family, and </w:t>
      </w:r>
      <w:r w:rsidR="00F339D1">
        <w:t xml:space="preserve">discover </w:t>
      </w:r>
      <w:r w:rsidR="006707E2">
        <w:t xml:space="preserve">all </w:t>
      </w:r>
      <w:r w:rsidR="00F339D1">
        <w:t xml:space="preserve">of life’s </w:t>
      </w:r>
      <w:r w:rsidR="006707E2">
        <w:t>incredible experiences.</w:t>
      </w:r>
      <w:r w:rsidR="006707E2" w:rsidRPr="006707E2">
        <w:t xml:space="preserve"> </w:t>
      </w:r>
    </w:p>
    <w:p w14:paraId="09F0FE41" w14:textId="41FF0A8D" w:rsidR="006F17C7" w:rsidRDefault="006F17C7" w:rsidP="006F17C7">
      <w:r>
        <w:t>Create a space that’s connected, enriching, and</w:t>
      </w:r>
      <w:r w:rsidR="00A05BC0">
        <w:t xml:space="preserve"> m</w:t>
      </w:r>
      <w:r>
        <w:t>ade</w:t>
      </w:r>
      <w:r w:rsidR="00A05BC0">
        <w:t xml:space="preserve"> f</w:t>
      </w:r>
      <w:r>
        <w:t>or</w:t>
      </w:r>
      <w:r w:rsidR="00A05BC0">
        <w:t xml:space="preserve"> m</w:t>
      </w:r>
      <w:r>
        <w:t xml:space="preserve">emories with </w:t>
      </w:r>
      <w:r w:rsidR="00F96CC7">
        <w:t>&lt;company name&gt;</w:t>
      </w:r>
      <w:r>
        <w:t>.</w:t>
      </w:r>
    </w:p>
    <w:p w14:paraId="77BCAD41" w14:textId="77777777" w:rsidR="003673E6" w:rsidRDefault="003673E6" w:rsidP="006707E2"/>
    <w:p w14:paraId="0CAC4DD1" w14:textId="24198AFA" w:rsidR="006707E2" w:rsidRPr="005F3EA3" w:rsidRDefault="00F339D1" w:rsidP="006707E2">
      <w:pPr>
        <w:rPr>
          <w:b/>
        </w:rPr>
      </w:pPr>
      <w:r w:rsidRPr="005F3EA3">
        <w:rPr>
          <w:b/>
        </w:rPr>
        <w:t>A</w:t>
      </w:r>
      <w:r w:rsidR="006707E2" w:rsidRPr="005F3EA3">
        <w:rPr>
          <w:b/>
        </w:rPr>
        <w:t xml:space="preserve"> home is meant for sharing.</w:t>
      </w:r>
    </w:p>
    <w:p w14:paraId="0B4326B9" w14:textId="1B687CB7" w:rsidR="00B77073" w:rsidRDefault="006707E2" w:rsidP="006707E2">
      <w:r>
        <w:t xml:space="preserve">Share your high-speed </w:t>
      </w:r>
      <w:r w:rsidR="006F17C7">
        <w:t>internet</w:t>
      </w:r>
      <w:r>
        <w:t xml:space="preserve"> when you have friends over. Talk, reach out, and build relationships that last a lifetime.</w:t>
      </w:r>
      <w:r w:rsidR="00F339D1" w:rsidRPr="00F339D1">
        <w:t xml:space="preserve"> </w:t>
      </w:r>
    </w:p>
    <w:p w14:paraId="244CE777" w14:textId="27DF532D" w:rsidR="00B77073" w:rsidRPr="005F3EA3" w:rsidRDefault="00F339D1" w:rsidP="006707E2">
      <w:pPr>
        <w:rPr>
          <w:b/>
        </w:rPr>
      </w:pPr>
      <w:r w:rsidRPr="005F3EA3">
        <w:rPr>
          <w:b/>
        </w:rPr>
        <w:t>Today, y</w:t>
      </w:r>
      <w:r w:rsidR="00B77073" w:rsidRPr="005F3EA3">
        <w:rPr>
          <w:b/>
        </w:rPr>
        <w:t xml:space="preserve">our kitchen is </w:t>
      </w:r>
      <w:r w:rsidRPr="005F3EA3">
        <w:rPr>
          <w:b/>
        </w:rPr>
        <w:t xml:space="preserve">your new </w:t>
      </w:r>
      <w:r w:rsidR="00B77073" w:rsidRPr="005F3EA3">
        <w:rPr>
          <w:b/>
        </w:rPr>
        <w:t>fine dining destination.</w:t>
      </w:r>
      <w:bookmarkStart w:id="0" w:name="_GoBack"/>
      <w:bookmarkEnd w:id="0"/>
    </w:p>
    <w:p w14:paraId="338C6E81" w14:textId="41C3191F" w:rsidR="00B77073" w:rsidRDefault="00B77073" w:rsidP="006707E2">
      <w:r>
        <w:t xml:space="preserve">Spend an evening at home with your </w:t>
      </w:r>
      <w:r w:rsidR="00F339D1">
        <w:t xml:space="preserve">loved ones </w:t>
      </w:r>
      <w:r>
        <w:t xml:space="preserve">and </w:t>
      </w:r>
      <w:r w:rsidR="00F339D1">
        <w:t xml:space="preserve">explore new cuisines recreated with a personal touch. </w:t>
      </w:r>
      <w:r>
        <w:t xml:space="preserve">Watch the </w:t>
      </w:r>
      <w:r w:rsidR="00F339D1">
        <w:t xml:space="preserve">world’s </w:t>
      </w:r>
      <w:r>
        <w:t xml:space="preserve">best Chefs </w:t>
      </w:r>
      <w:r w:rsidR="00F339D1">
        <w:t xml:space="preserve">rustle up some culinary magic, </w:t>
      </w:r>
      <w:r>
        <w:t>with zero buffering</w:t>
      </w:r>
      <w:r w:rsidR="00F339D1">
        <w:t>.</w:t>
      </w:r>
    </w:p>
    <w:p w14:paraId="1BC59A40" w14:textId="7F66B886" w:rsidR="00B77073" w:rsidRPr="005F3EA3" w:rsidRDefault="00B77073" w:rsidP="006707E2">
      <w:pPr>
        <w:rPr>
          <w:b/>
        </w:rPr>
      </w:pPr>
      <w:r w:rsidRPr="005F3EA3">
        <w:rPr>
          <w:b/>
        </w:rPr>
        <w:t>Rediscover the child in you.</w:t>
      </w:r>
    </w:p>
    <w:p w14:paraId="22C1EEFB" w14:textId="30CD8A2D" w:rsidR="00B77073" w:rsidRDefault="00EC0119" w:rsidP="006707E2">
      <w:r>
        <w:t xml:space="preserve">Gaming was never this engaging, </w:t>
      </w:r>
      <w:r w:rsidR="00F339D1">
        <w:t>when</w:t>
      </w:r>
      <w:r>
        <w:t xml:space="preserve"> </w:t>
      </w:r>
      <w:r w:rsidR="00F339D1">
        <w:t>consistent connectivity support</w:t>
      </w:r>
      <w:r w:rsidR="00D75FDA">
        <w:t>s</w:t>
      </w:r>
      <w:r w:rsidR="00F339D1">
        <w:t xml:space="preserve"> </w:t>
      </w:r>
      <w:r>
        <w:t xml:space="preserve">multiple players and </w:t>
      </w:r>
      <w:r w:rsidR="00F339D1">
        <w:t xml:space="preserve">high-def </w:t>
      </w:r>
      <w:r>
        <w:t>graphics</w:t>
      </w:r>
      <w:r w:rsidR="00F339D1">
        <w:t xml:space="preserve">, </w:t>
      </w:r>
      <w:r>
        <w:t>bring</w:t>
      </w:r>
      <w:r w:rsidR="00F339D1">
        <w:t>ing</w:t>
      </w:r>
      <w:r>
        <w:t xml:space="preserve"> alive </w:t>
      </w:r>
      <w:r w:rsidR="00F339D1">
        <w:t xml:space="preserve">new </w:t>
      </w:r>
      <w:r>
        <w:t>worlds.</w:t>
      </w:r>
    </w:p>
    <w:p w14:paraId="5FF64104" w14:textId="77777777" w:rsidR="003673E6" w:rsidRDefault="003673E6" w:rsidP="00EC0119"/>
    <w:p w14:paraId="34178493" w14:textId="154149DB" w:rsidR="003673E6" w:rsidRDefault="00F96CC7" w:rsidP="00EC0119">
      <w:r>
        <w:t>&lt;company name&gt;</w:t>
      </w:r>
      <w:r w:rsidR="00EC0119">
        <w:t xml:space="preserve"> </w:t>
      </w:r>
      <w:r w:rsidR="005F3EA3">
        <w:t>offers</w:t>
      </w:r>
      <w:r w:rsidR="00EC0119">
        <w:t xml:space="preserve"> India’s fastest internet</w:t>
      </w:r>
      <w:r w:rsidR="005F3EA3">
        <w:t xml:space="preserve"> with </w:t>
      </w:r>
      <w:r w:rsidR="00EC0119">
        <w:t xml:space="preserve">up to 1 Gbps </w:t>
      </w:r>
      <w:r w:rsidR="003673E6">
        <w:t xml:space="preserve">uploads &amp; downloads, </w:t>
      </w:r>
      <w:r w:rsidR="00EC0119">
        <w:t>starting at INR 899 only.</w:t>
      </w:r>
      <w:r w:rsidR="005F3EA3">
        <w:t xml:space="preserve"> </w:t>
      </w:r>
      <w:r w:rsidR="00EC0119">
        <w:t xml:space="preserve">Visit &lt;link&gt; </w:t>
      </w:r>
      <w:r w:rsidR="003673E6">
        <w:t>to see how this compares to 4G or current home broadband</w:t>
      </w:r>
      <w:r w:rsidR="005F3EA3">
        <w:t xml:space="preserve"> connections</w:t>
      </w:r>
      <w:r w:rsidR="003673E6">
        <w:t xml:space="preserve">. </w:t>
      </w:r>
    </w:p>
    <w:p w14:paraId="17AA0DA6" w14:textId="77777777" w:rsidR="003673E6" w:rsidRDefault="003673E6" w:rsidP="00EC0119"/>
    <w:p w14:paraId="74581FA8" w14:textId="17968045" w:rsidR="003673E6" w:rsidRPr="00F339D1" w:rsidRDefault="003673E6" w:rsidP="00EC0119">
      <w:pPr>
        <w:rPr>
          <w:i/>
        </w:rPr>
      </w:pPr>
      <w:r w:rsidRPr="00F339D1">
        <w:rPr>
          <w:i/>
        </w:rPr>
        <w:t xml:space="preserve">Imagine what </w:t>
      </w:r>
      <w:r w:rsidR="005F3EA3">
        <w:rPr>
          <w:i/>
        </w:rPr>
        <w:t>lightning-</w:t>
      </w:r>
      <w:r w:rsidRPr="00F339D1">
        <w:rPr>
          <w:i/>
        </w:rPr>
        <w:t>fast connection can do for friendship. Reimagine connectivity, and #</w:t>
      </w:r>
      <w:proofErr w:type="spellStart"/>
      <w:r w:rsidRPr="00F339D1">
        <w:rPr>
          <w:i/>
        </w:rPr>
        <w:t>MakeLifeBetter</w:t>
      </w:r>
      <w:proofErr w:type="spellEnd"/>
      <w:r w:rsidRPr="00F339D1">
        <w:rPr>
          <w:i/>
        </w:rPr>
        <w:t xml:space="preserve"> with </w:t>
      </w:r>
      <w:r w:rsidR="00F96CC7">
        <w:rPr>
          <w:i/>
        </w:rPr>
        <w:t>&lt;company name&gt;</w:t>
      </w:r>
      <w:r w:rsidRPr="00F339D1">
        <w:rPr>
          <w:i/>
        </w:rPr>
        <w:t>.</w:t>
      </w:r>
    </w:p>
    <w:p w14:paraId="2A8591AA" w14:textId="77777777" w:rsidR="003673E6" w:rsidRDefault="003673E6">
      <w:r>
        <w:br w:type="page"/>
      </w:r>
    </w:p>
    <w:p w14:paraId="5F198251" w14:textId="53ADE34E" w:rsidR="00EC0119" w:rsidRPr="004078FB" w:rsidRDefault="003673E6" w:rsidP="00EC0119">
      <w:pPr>
        <w:rPr>
          <w:u w:val="single"/>
        </w:rPr>
      </w:pPr>
      <w:r w:rsidRPr="004078FB">
        <w:rPr>
          <w:u w:val="single"/>
        </w:rPr>
        <w:lastRenderedPageBreak/>
        <w:t>Mailer 2</w:t>
      </w:r>
    </w:p>
    <w:p w14:paraId="50F60FC9" w14:textId="024D29A7" w:rsidR="003673E6" w:rsidRDefault="003673E6" w:rsidP="003673E6">
      <w:pPr>
        <w:pStyle w:val="Title"/>
        <w:rPr>
          <w:sz w:val="44"/>
        </w:rPr>
      </w:pPr>
      <w:r w:rsidRPr="003673E6">
        <w:rPr>
          <w:sz w:val="44"/>
        </w:rPr>
        <w:t xml:space="preserve">Make time for </w:t>
      </w:r>
      <w:r>
        <w:rPr>
          <w:sz w:val="44"/>
        </w:rPr>
        <w:t>yourself</w:t>
      </w:r>
      <w:r w:rsidRPr="003673E6">
        <w:rPr>
          <w:sz w:val="44"/>
        </w:rPr>
        <w:t xml:space="preserve"> with </w:t>
      </w:r>
      <w:r w:rsidR="00F96CC7">
        <w:rPr>
          <w:sz w:val="44"/>
        </w:rPr>
        <w:t>&lt;company name&gt;</w:t>
      </w:r>
      <w:r w:rsidRPr="003673E6">
        <w:rPr>
          <w:sz w:val="44"/>
        </w:rPr>
        <w:t>, India’s fastest internet</w:t>
      </w:r>
    </w:p>
    <w:p w14:paraId="76FCCA73" w14:textId="5AEFA15A" w:rsidR="003673E6" w:rsidRDefault="003673E6" w:rsidP="003673E6"/>
    <w:p w14:paraId="1436C01B" w14:textId="10D29F26" w:rsidR="003673E6" w:rsidRDefault="003673E6" w:rsidP="003673E6">
      <w:r>
        <w:t xml:space="preserve">The internet isn’t just a source of information anymore. </w:t>
      </w:r>
      <w:r w:rsidR="00D75FDA">
        <w:t>It’s a</w:t>
      </w:r>
      <w:r>
        <w:t xml:space="preserve"> gateway</w:t>
      </w:r>
      <w:r w:rsidR="005F3EA3">
        <w:t xml:space="preserve"> </w:t>
      </w:r>
      <w:r>
        <w:t xml:space="preserve">into a world where you could be </w:t>
      </w:r>
      <w:r w:rsidR="005F3EA3">
        <w:t xml:space="preserve">anything – </w:t>
      </w:r>
      <w:r>
        <w:t xml:space="preserve">a budding musician, a </w:t>
      </w:r>
      <w:r w:rsidR="005F3EA3">
        <w:t xml:space="preserve">successful </w:t>
      </w:r>
      <w:r>
        <w:t xml:space="preserve">freelancer, or the next Masterchef. </w:t>
      </w:r>
      <w:r w:rsidR="005F3EA3">
        <w:t>C</w:t>
      </w:r>
      <w:r>
        <w:t>onnectivity is key to unlocking these possibilities</w:t>
      </w:r>
      <w:r w:rsidR="005F3EA3">
        <w:t xml:space="preserve">, realizing your inner </w:t>
      </w:r>
      <w:proofErr w:type="spellStart"/>
      <w:r w:rsidR="005F3EA3">
        <w:t>rockstar</w:t>
      </w:r>
      <w:proofErr w:type="spellEnd"/>
      <w:r w:rsidR="005F3EA3">
        <w:t>!</w:t>
      </w:r>
      <w:r>
        <w:t xml:space="preserve"> </w:t>
      </w:r>
    </w:p>
    <w:p w14:paraId="36D09461" w14:textId="0B448ED2" w:rsidR="003673E6" w:rsidRDefault="003673E6" w:rsidP="003673E6"/>
    <w:p w14:paraId="1FB6207A" w14:textId="37C9E7F1" w:rsidR="007A19E8" w:rsidRPr="003B2D72" w:rsidRDefault="007A19E8" w:rsidP="003673E6">
      <w:pPr>
        <w:rPr>
          <w:b/>
        </w:rPr>
      </w:pPr>
      <w:r w:rsidRPr="003B2D72">
        <w:rPr>
          <w:b/>
        </w:rPr>
        <w:t>Expand your horizons.</w:t>
      </w:r>
    </w:p>
    <w:p w14:paraId="1C607C3A" w14:textId="5DEBB18D" w:rsidR="007A19E8" w:rsidRDefault="005F3EA3" w:rsidP="003673E6">
      <w:r>
        <w:t>Learn a</w:t>
      </w:r>
      <w:r w:rsidR="007A19E8">
        <w:t xml:space="preserve"> new skill</w:t>
      </w:r>
      <w:r>
        <w:t xml:space="preserve"> </w:t>
      </w:r>
      <w:r w:rsidR="00A05BC0">
        <w:t>–</w:t>
      </w:r>
      <w:r w:rsidR="007A19E8">
        <w:t xml:space="preserve"> </w:t>
      </w:r>
      <w:r w:rsidR="00A05BC0">
        <w:t>g</w:t>
      </w:r>
      <w:r w:rsidR="007A19E8">
        <w:t xml:space="preserve">et ready for </w:t>
      </w:r>
      <w:r w:rsidR="00EA098B">
        <w:t xml:space="preserve">a </w:t>
      </w:r>
      <w:r w:rsidR="007A19E8">
        <w:t xml:space="preserve">Paris honeymoon and </w:t>
      </w:r>
      <w:r>
        <w:t>pick up</w:t>
      </w:r>
      <w:r w:rsidR="007A19E8">
        <w:t xml:space="preserve"> French</w:t>
      </w:r>
      <w:r w:rsidR="00A05BC0">
        <w:t>.</w:t>
      </w:r>
      <w:r w:rsidR="007A19E8">
        <w:t xml:space="preserve"> </w:t>
      </w:r>
      <w:r w:rsidR="00A05BC0">
        <w:t>O</w:t>
      </w:r>
      <w:r w:rsidR="007A19E8">
        <w:t xml:space="preserve">r </w:t>
      </w:r>
      <w:r>
        <w:t>impress your boss</w:t>
      </w:r>
      <w:r w:rsidR="007A19E8">
        <w:t xml:space="preserve"> with your coding skills</w:t>
      </w:r>
      <w:r w:rsidR="00A05BC0">
        <w:t>, with</w:t>
      </w:r>
      <w:r w:rsidR="007A19E8">
        <w:t xml:space="preserve"> the latest apps like Duolingo or Grasshopper</w:t>
      </w:r>
      <w:r w:rsidR="00A05BC0">
        <w:t>.</w:t>
      </w:r>
    </w:p>
    <w:p w14:paraId="6123643B" w14:textId="1D817D10" w:rsidR="007A19E8" w:rsidRPr="003B2D72" w:rsidRDefault="00EA098B" w:rsidP="003673E6">
      <w:pPr>
        <w:rPr>
          <w:b/>
        </w:rPr>
      </w:pPr>
      <w:r w:rsidRPr="003B2D72">
        <w:rPr>
          <w:b/>
        </w:rPr>
        <w:t xml:space="preserve">Find </w:t>
      </w:r>
      <w:r w:rsidR="007A19E8" w:rsidRPr="003B2D72">
        <w:rPr>
          <w:b/>
        </w:rPr>
        <w:t xml:space="preserve">your dream job. </w:t>
      </w:r>
    </w:p>
    <w:p w14:paraId="66BD6170" w14:textId="36074EA8" w:rsidR="00EA098B" w:rsidRDefault="00EA098B" w:rsidP="003673E6">
      <w:r>
        <w:t>Build your LinkedIn network and find th</w:t>
      </w:r>
      <w:r w:rsidR="005F3EA3">
        <w:t xml:space="preserve">at perfect </w:t>
      </w:r>
      <w:r w:rsidR="003B2D72">
        <w:t xml:space="preserve">position </w:t>
      </w:r>
      <w:r w:rsidR="005F3EA3">
        <w:t>you’ve always been looking for</w:t>
      </w:r>
      <w:r>
        <w:t xml:space="preserve">. </w:t>
      </w:r>
      <w:r w:rsidR="003B2D72">
        <w:t>Receive regular updates, and never miss an opportunity.</w:t>
      </w:r>
    </w:p>
    <w:p w14:paraId="6027D4DF" w14:textId="322AC1AF" w:rsidR="007A19E8" w:rsidRPr="003B2D72" w:rsidRDefault="007A19E8" w:rsidP="003673E6">
      <w:pPr>
        <w:rPr>
          <w:b/>
        </w:rPr>
      </w:pPr>
      <w:r w:rsidRPr="003B2D72">
        <w:rPr>
          <w:b/>
        </w:rPr>
        <w:t>Write your bestseller.</w:t>
      </w:r>
    </w:p>
    <w:p w14:paraId="2D5526E6" w14:textId="5161541A" w:rsidR="00EA098B" w:rsidRDefault="003B2D72" w:rsidP="003673E6">
      <w:r>
        <w:t>Hi</w:t>
      </w:r>
      <w:r w:rsidR="00EA098B">
        <w:t>gh-speed access</w:t>
      </w:r>
      <w:r>
        <w:t xml:space="preserve"> helps you w</w:t>
      </w:r>
      <w:r w:rsidR="00EA098B">
        <w:t xml:space="preserve">hip out </w:t>
      </w:r>
      <w:r>
        <w:t xml:space="preserve">your </w:t>
      </w:r>
      <w:r w:rsidR="00EA098B">
        <w:t xml:space="preserve">laptop, </w:t>
      </w:r>
      <w:r>
        <w:t xml:space="preserve">gather some </w:t>
      </w:r>
      <w:r w:rsidR="00D75FDA">
        <w:t>information</w:t>
      </w:r>
      <w:r>
        <w:t xml:space="preserve">, </w:t>
      </w:r>
      <w:r w:rsidR="00EA098B">
        <w:t xml:space="preserve">and pen </w:t>
      </w:r>
      <w:r>
        <w:t xml:space="preserve">the </w:t>
      </w:r>
      <w:r w:rsidR="00EA098B">
        <w:t>novel that could be the next Harry Potter.</w:t>
      </w:r>
    </w:p>
    <w:p w14:paraId="2392D747" w14:textId="53599123" w:rsidR="00EA098B" w:rsidRDefault="00EA098B" w:rsidP="003673E6"/>
    <w:p w14:paraId="2E21DD75" w14:textId="6C26782B" w:rsidR="00EA098B" w:rsidRDefault="00F96CC7" w:rsidP="003673E6">
      <w:r>
        <w:t>&lt;company name&gt;</w:t>
      </w:r>
      <w:r w:rsidR="003B2D72">
        <w:t xml:space="preserve">’s </w:t>
      </w:r>
      <w:r w:rsidR="00EA098B">
        <w:t>unlimited uploads &amp; downloads at up to 1 Gbps start</w:t>
      </w:r>
      <w:r w:rsidR="003B2D72">
        <w:t xml:space="preserve"> </w:t>
      </w:r>
      <w:r w:rsidR="00EA098B">
        <w:t xml:space="preserve">at INR 899. Visit &lt;link&gt; to </w:t>
      </w:r>
      <w:r w:rsidR="00810DF4">
        <w:t>learn</w:t>
      </w:r>
      <w:r w:rsidR="00EA098B">
        <w:t xml:space="preserve"> how </w:t>
      </w:r>
      <w:r w:rsidR="00810DF4">
        <w:t>India’s fastest internet compares to 4G or home broadband</w:t>
      </w:r>
      <w:r w:rsidR="003B2D72">
        <w:t xml:space="preserve"> connections</w:t>
      </w:r>
      <w:r w:rsidR="00810DF4">
        <w:t>.</w:t>
      </w:r>
    </w:p>
    <w:p w14:paraId="638962C9" w14:textId="289FA13F" w:rsidR="00810DF4" w:rsidRDefault="00810DF4" w:rsidP="003673E6"/>
    <w:p w14:paraId="1D7EB29E" w14:textId="2A53720F" w:rsidR="00810DF4" w:rsidRPr="003B2D72" w:rsidRDefault="00810DF4" w:rsidP="00810DF4">
      <w:pPr>
        <w:rPr>
          <w:i/>
        </w:rPr>
      </w:pPr>
      <w:r w:rsidRPr="003B2D72">
        <w:rPr>
          <w:i/>
        </w:rPr>
        <w:t>Imagine what a fast connection can do for you. Reimagine connectivity, and #</w:t>
      </w:r>
      <w:proofErr w:type="spellStart"/>
      <w:r w:rsidRPr="003B2D72">
        <w:rPr>
          <w:i/>
        </w:rPr>
        <w:t>MakeLifeBetter</w:t>
      </w:r>
      <w:proofErr w:type="spellEnd"/>
      <w:r w:rsidRPr="003B2D72">
        <w:rPr>
          <w:i/>
        </w:rPr>
        <w:t xml:space="preserve"> with </w:t>
      </w:r>
      <w:r w:rsidR="00F96CC7">
        <w:rPr>
          <w:i/>
        </w:rPr>
        <w:t>&lt;company name&gt;</w:t>
      </w:r>
      <w:r w:rsidRPr="003B2D72">
        <w:rPr>
          <w:i/>
        </w:rPr>
        <w:t>.</w:t>
      </w:r>
    </w:p>
    <w:p w14:paraId="6365AD14" w14:textId="77777777" w:rsidR="00810DF4" w:rsidRDefault="00810DF4">
      <w:r>
        <w:br w:type="page"/>
      </w:r>
    </w:p>
    <w:p w14:paraId="13C757B0" w14:textId="76441695" w:rsidR="00810DF4" w:rsidRPr="004078FB" w:rsidRDefault="00810DF4" w:rsidP="00810DF4">
      <w:pPr>
        <w:rPr>
          <w:u w:val="single"/>
        </w:rPr>
      </w:pPr>
      <w:r w:rsidRPr="004078FB">
        <w:rPr>
          <w:u w:val="single"/>
        </w:rPr>
        <w:lastRenderedPageBreak/>
        <w:t>Mailer 3</w:t>
      </w:r>
    </w:p>
    <w:p w14:paraId="1F4E6B08" w14:textId="0CBFDBB2" w:rsidR="005730F9" w:rsidRDefault="005730F9" w:rsidP="005730F9">
      <w:pPr>
        <w:pStyle w:val="Title"/>
        <w:rPr>
          <w:sz w:val="44"/>
        </w:rPr>
      </w:pPr>
      <w:r w:rsidRPr="003673E6">
        <w:rPr>
          <w:sz w:val="44"/>
        </w:rPr>
        <w:t xml:space="preserve">Make time for </w:t>
      </w:r>
      <w:r>
        <w:rPr>
          <w:sz w:val="44"/>
        </w:rPr>
        <w:t>adventure</w:t>
      </w:r>
      <w:r w:rsidRPr="003673E6">
        <w:rPr>
          <w:sz w:val="44"/>
        </w:rPr>
        <w:t xml:space="preserve"> with </w:t>
      </w:r>
      <w:r w:rsidR="00F96CC7">
        <w:rPr>
          <w:sz w:val="44"/>
        </w:rPr>
        <w:t>&lt;company name&gt;</w:t>
      </w:r>
      <w:r w:rsidRPr="003673E6">
        <w:rPr>
          <w:sz w:val="44"/>
        </w:rPr>
        <w:t>, India’s fastest internet</w:t>
      </w:r>
    </w:p>
    <w:p w14:paraId="508093E2" w14:textId="77777777" w:rsidR="005730F9" w:rsidRDefault="005730F9" w:rsidP="00810DF4"/>
    <w:p w14:paraId="1EB3A95F" w14:textId="6D2F37B1" w:rsidR="003B2D72" w:rsidRDefault="003B2D72" w:rsidP="00810DF4">
      <w:r>
        <w:t xml:space="preserve">Dial A for adventure. </w:t>
      </w:r>
      <w:r w:rsidR="00D75FDA">
        <w:t>Go beyond</w:t>
      </w:r>
      <w:r>
        <w:t xml:space="preserve"> the confines of 9-to-5, explore new avenues online</w:t>
      </w:r>
      <w:r w:rsidR="00D75FDA">
        <w:t>,</w:t>
      </w:r>
      <w:r>
        <w:t xml:space="preserve"> and embark on a journey that’s an adrenaline rush and a driver for self-discovery.</w:t>
      </w:r>
    </w:p>
    <w:p w14:paraId="52A59B4D" w14:textId="158B8AB8" w:rsidR="00810DF4" w:rsidRDefault="003B2D72" w:rsidP="00810DF4">
      <w:r>
        <w:t>D</w:t>
      </w:r>
      <w:r w:rsidR="00810DF4">
        <w:t>on’t let sl</w:t>
      </w:r>
      <w:r>
        <w:t xml:space="preserve">uggish </w:t>
      </w:r>
      <w:r w:rsidR="00810DF4">
        <w:t>internet</w:t>
      </w:r>
      <w:r>
        <w:t xml:space="preserve"> clip your dreams down to size</w:t>
      </w:r>
      <w:r w:rsidR="00810DF4">
        <w:t xml:space="preserve">. </w:t>
      </w:r>
      <w:r w:rsidR="004078FB">
        <w:t>Think</w:t>
      </w:r>
      <w:r>
        <w:t xml:space="preserve"> </w:t>
      </w:r>
      <w:r w:rsidR="00810DF4">
        <w:t>bold and ste</w:t>
      </w:r>
      <w:r w:rsidR="005730F9">
        <w:t xml:space="preserve">p out into the new. </w:t>
      </w:r>
    </w:p>
    <w:p w14:paraId="0EF9BAC4" w14:textId="6FB6151F" w:rsidR="00810DF4" w:rsidRDefault="00810DF4" w:rsidP="003673E6"/>
    <w:p w14:paraId="0419E5BA" w14:textId="3CE08598" w:rsidR="005730F9" w:rsidRPr="00D75FDA" w:rsidRDefault="005730F9" w:rsidP="003673E6">
      <w:pPr>
        <w:rPr>
          <w:b/>
        </w:rPr>
      </w:pPr>
      <w:r w:rsidRPr="00D75FDA">
        <w:rPr>
          <w:b/>
        </w:rPr>
        <w:t>Blaze new, unexplored trails.</w:t>
      </w:r>
    </w:p>
    <w:p w14:paraId="0C71FF66" w14:textId="5FA059B4" w:rsidR="005730F9" w:rsidRDefault="005730F9" w:rsidP="003673E6">
      <w:r>
        <w:t xml:space="preserve">Dive into Google maps and find </w:t>
      </w:r>
      <w:r w:rsidR="003B2D72">
        <w:t>the</w:t>
      </w:r>
      <w:r>
        <w:t xml:space="preserve"> road not taken. </w:t>
      </w:r>
      <w:r w:rsidR="00175176">
        <w:t>A solo getaway, a</w:t>
      </w:r>
      <w:r w:rsidR="006F17C7">
        <w:t xml:space="preserve"> weekend </w:t>
      </w:r>
      <w:r w:rsidR="003B2D72">
        <w:t>hike</w:t>
      </w:r>
      <w:r w:rsidR="00175176">
        <w:t xml:space="preserve">, or </w:t>
      </w:r>
      <w:r w:rsidR="006F17C7">
        <w:t>a quick detour on your next business visit</w:t>
      </w:r>
      <w:r w:rsidR="00B7337C">
        <w:t xml:space="preserve"> – </w:t>
      </w:r>
      <w:r w:rsidR="006F17C7">
        <w:t>make every stay an escape into the extraordinary</w:t>
      </w:r>
      <w:r w:rsidR="003B2D72">
        <w:t>.</w:t>
      </w:r>
    </w:p>
    <w:p w14:paraId="0F5F9015" w14:textId="77777777" w:rsidR="00175176" w:rsidRPr="00D75FDA" w:rsidRDefault="00175176" w:rsidP="00175176">
      <w:pPr>
        <w:rPr>
          <w:b/>
        </w:rPr>
      </w:pPr>
      <w:r w:rsidRPr="00D75FDA">
        <w:rPr>
          <w:b/>
        </w:rPr>
        <w:t>Plan outside the box.</w:t>
      </w:r>
    </w:p>
    <w:p w14:paraId="04685C85" w14:textId="4AE6CD5D" w:rsidR="00175176" w:rsidRDefault="00175176" w:rsidP="00175176">
      <w:r>
        <w:t xml:space="preserve">Step away from packaged tours and create </w:t>
      </w:r>
      <w:proofErr w:type="spellStart"/>
      <w:r>
        <w:t>personalised</w:t>
      </w:r>
      <w:proofErr w:type="spellEnd"/>
      <w:r>
        <w:t xml:space="preserve"> </w:t>
      </w:r>
      <w:r w:rsidR="003B2D72">
        <w:t>holidays</w:t>
      </w:r>
      <w:r w:rsidR="006F17C7">
        <w:t xml:space="preserve"> </w:t>
      </w:r>
      <w:r>
        <w:t xml:space="preserve">for you and your loved ones. Discover exciting destinations </w:t>
      </w:r>
      <w:r w:rsidR="00B7337C">
        <w:t>on apps like</w:t>
      </w:r>
      <w:r>
        <w:t xml:space="preserve"> TripAdvisor</w:t>
      </w:r>
      <w:r w:rsidR="003B2D72">
        <w:t xml:space="preserve"> and Little Black Book.</w:t>
      </w:r>
    </w:p>
    <w:p w14:paraId="5A7373D6" w14:textId="51EC0E14" w:rsidR="005730F9" w:rsidRPr="00D75FDA" w:rsidRDefault="005730F9" w:rsidP="003673E6">
      <w:pPr>
        <w:rPr>
          <w:b/>
        </w:rPr>
      </w:pPr>
      <w:r w:rsidRPr="00D75FDA">
        <w:rPr>
          <w:b/>
        </w:rPr>
        <w:t>Sleep under the stars.</w:t>
      </w:r>
    </w:p>
    <w:p w14:paraId="67E4E822" w14:textId="4778687A" w:rsidR="005730F9" w:rsidRDefault="005730F9" w:rsidP="003673E6">
      <w:r>
        <w:t xml:space="preserve">Sometimes, the most </w:t>
      </w:r>
      <w:r w:rsidR="00B7337C">
        <w:t>unforgettable</w:t>
      </w:r>
      <w:r>
        <w:t xml:space="preserve"> experiences are right </w:t>
      </w:r>
      <w:r w:rsidR="003B2D72">
        <w:t xml:space="preserve">next to </w:t>
      </w:r>
      <w:r>
        <w:t>you. Turn your rooftop into an impromptu camp</w:t>
      </w:r>
      <w:r w:rsidR="00D75FDA">
        <w:t xml:space="preserve">site </w:t>
      </w:r>
      <w:r>
        <w:t xml:space="preserve">and screen your </w:t>
      </w:r>
      <w:proofErr w:type="spellStart"/>
      <w:r>
        <w:t>favourite</w:t>
      </w:r>
      <w:proofErr w:type="spellEnd"/>
      <w:r>
        <w:t xml:space="preserve"> </w:t>
      </w:r>
      <w:r w:rsidR="00D75FDA">
        <w:t>romantic</w:t>
      </w:r>
      <w:r>
        <w:t xml:space="preserve"> film on Netflix. </w:t>
      </w:r>
    </w:p>
    <w:p w14:paraId="304F62EA" w14:textId="709279C1" w:rsidR="006F17C7" w:rsidRDefault="006F17C7" w:rsidP="003673E6"/>
    <w:p w14:paraId="3E55DDA5" w14:textId="5C98EDC2" w:rsidR="006F17C7" w:rsidRDefault="006F17C7" w:rsidP="003673E6">
      <w:r>
        <w:t xml:space="preserve">Offering up to 1 Gbps, </w:t>
      </w:r>
      <w:r w:rsidR="00F96CC7">
        <w:t>&lt;company name&gt;</w:t>
      </w:r>
      <w:r>
        <w:t xml:space="preserve"> is India’s fastest internet, with unlimited plans starting at only INR 899. Visit &lt;link&gt; to </w:t>
      </w:r>
      <w:r w:rsidR="00B7337C">
        <w:t>learn</w:t>
      </w:r>
      <w:r w:rsidR="000C5C87">
        <w:t xml:space="preserve"> how</w:t>
      </w:r>
      <w:r w:rsidR="00B7337C">
        <w:t xml:space="preserve"> </w:t>
      </w:r>
      <w:r>
        <w:t xml:space="preserve">we </w:t>
      </w:r>
      <w:r w:rsidR="00336C37">
        <w:t>compare to</w:t>
      </w:r>
      <w:r>
        <w:t xml:space="preserve"> 4G and home broadband speeds.</w:t>
      </w:r>
    </w:p>
    <w:p w14:paraId="5B98DFD9" w14:textId="12D06712" w:rsidR="006F17C7" w:rsidRDefault="006F17C7" w:rsidP="003673E6"/>
    <w:p w14:paraId="32AF010D" w14:textId="223B5105" w:rsidR="00293415" w:rsidRPr="00D75FDA" w:rsidRDefault="006F17C7" w:rsidP="006F17C7">
      <w:pPr>
        <w:rPr>
          <w:i/>
        </w:rPr>
      </w:pPr>
      <w:r w:rsidRPr="00D75FDA">
        <w:rPr>
          <w:i/>
        </w:rPr>
        <w:t>Imagine how a fast connection can shape your next adventure. Reimagine connectivity, and #</w:t>
      </w:r>
      <w:proofErr w:type="spellStart"/>
      <w:r w:rsidRPr="00D75FDA">
        <w:rPr>
          <w:i/>
        </w:rPr>
        <w:t>MakeLifeBetter</w:t>
      </w:r>
      <w:proofErr w:type="spellEnd"/>
      <w:r w:rsidRPr="00D75FDA">
        <w:rPr>
          <w:i/>
        </w:rPr>
        <w:t xml:space="preserve"> with </w:t>
      </w:r>
      <w:r w:rsidR="00F96CC7">
        <w:rPr>
          <w:i/>
        </w:rPr>
        <w:t>&lt;company name&gt;</w:t>
      </w:r>
      <w:r w:rsidRPr="00D75FDA">
        <w:rPr>
          <w:i/>
        </w:rPr>
        <w:t>.</w:t>
      </w:r>
    </w:p>
    <w:p w14:paraId="600ECBD8" w14:textId="26291ED7" w:rsidR="00A05BC0" w:rsidRDefault="00751F33" w:rsidP="003673E6">
      <w:r>
        <w:t xml:space="preserve"> </w:t>
      </w:r>
    </w:p>
    <w:p w14:paraId="1290E3B8" w14:textId="77777777" w:rsidR="00A05BC0" w:rsidRDefault="00A05BC0">
      <w:r>
        <w:br w:type="page"/>
      </w:r>
    </w:p>
    <w:p w14:paraId="5B7CB381" w14:textId="77777777" w:rsidR="00A05BC0" w:rsidRDefault="00A05BC0" w:rsidP="00A05BC0">
      <w:pPr>
        <w:rPr>
          <w:u w:val="single"/>
        </w:rPr>
      </w:pPr>
      <w:r w:rsidRPr="00C8755A">
        <w:rPr>
          <w:u w:val="single"/>
        </w:rPr>
        <w:lastRenderedPageBreak/>
        <w:t>Mailer 4</w:t>
      </w:r>
    </w:p>
    <w:p w14:paraId="59FF3567" w14:textId="0B2F8F1B" w:rsidR="00A05BC0" w:rsidRDefault="00A05BC0" w:rsidP="00A05BC0">
      <w:pPr>
        <w:pStyle w:val="Title"/>
        <w:rPr>
          <w:sz w:val="48"/>
        </w:rPr>
      </w:pPr>
      <w:r w:rsidRPr="00C8755A">
        <w:rPr>
          <w:sz w:val="48"/>
        </w:rPr>
        <w:t xml:space="preserve">Make time to give back with </w:t>
      </w:r>
      <w:r w:rsidR="00F96CC7">
        <w:rPr>
          <w:sz w:val="48"/>
        </w:rPr>
        <w:t>&lt;company name&gt;</w:t>
      </w:r>
      <w:r w:rsidRPr="00C8755A">
        <w:rPr>
          <w:sz w:val="48"/>
        </w:rPr>
        <w:t>, India’s fastest internet</w:t>
      </w:r>
    </w:p>
    <w:p w14:paraId="2EB08C95" w14:textId="77777777" w:rsidR="00A05BC0" w:rsidRDefault="00A05BC0" w:rsidP="00A05BC0"/>
    <w:p w14:paraId="460DF3A4" w14:textId="72C847A6" w:rsidR="00A05BC0" w:rsidRDefault="00A05BC0" w:rsidP="00A05BC0">
      <w:r>
        <w:t xml:space="preserve">Between busy schedules and back to back meetings, take a moment for those who </w:t>
      </w:r>
      <w:r w:rsidR="000C5C87">
        <w:t>often pass unnoticed. Share something of yourself and create value that endures.</w:t>
      </w:r>
    </w:p>
    <w:p w14:paraId="2048A74F" w14:textId="5C148DDF" w:rsidR="00A05BC0" w:rsidRDefault="000C5C87" w:rsidP="00A05BC0">
      <w:r>
        <w:t>U</w:t>
      </w:r>
      <w:r w:rsidR="00A05BC0">
        <w:t xml:space="preserve">ltrafast internet </w:t>
      </w:r>
      <w:r>
        <w:t xml:space="preserve">could </w:t>
      </w:r>
      <w:r w:rsidR="00A05BC0">
        <w:t>break barriers</w:t>
      </w:r>
      <w:r>
        <w:t>,</w:t>
      </w:r>
      <w:r w:rsidR="00A05BC0">
        <w:t xml:space="preserve"> help</w:t>
      </w:r>
      <w:r>
        <w:t>ing</w:t>
      </w:r>
      <w:r w:rsidR="00A05BC0">
        <w:t xml:space="preserve"> make a difference.</w:t>
      </w:r>
    </w:p>
    <w:p w14:paraId="1E47352D" w14:textId="77777777" w:rsidR="00A05BC0" w:rsidRDefault="00A05BC0" w:rsidP="00A05BC0">
      <w:pPr>
        <w:rPr>
          <w:b/>
        </w:rPr>
      </w:pPr>
    </w:p>
    <w:p w14:paraId="2CCFD105" w14:textId="77777777" w:rsidR="00A05BC0" w:rsidRPr="00C8755A" w:rsidRDefault="00A05BC0" w:rsidP="00A05BC0">
      <w:pPr>
        <w:rPr>
          <w:b/>
        </w:rPr>
      </w:pPr>
      <w:r w:rsidRPr="00C8755A">
        <w:rPr>
          <w:b/>
        </w:rPr>
        <w:t>Join a community, or build your own.</w:t>
      </w:r>
    </w:p>
    <w:p w14:paraId="3B928635" w14:textId="30581A29" w:rsidR="00A05BC0" w:rsidRDefault="00A05BC0" w:rsidP="00A05BC0">
      <w:r>
        <w:t xml:space="preserve">A food-and-clothes drive or a simple ‘share’ to spread awareness, social media is a </w:t>
      </w:r>
      <w:r w:rsidR="000C5C87">
        <w:t>true</w:t>
      </w:r>
      <w:r>
        <w:t xml:space="preserve"> connector for what’s </w:t>
      </w:r>
      <w:proofErr w:type="gramStart"/>
      <w:r>
        <w:t>really important</w:t>
      </w:r>
      <w:proofErr w:type="gramEnd"/>
      <w:r>
        <w:t>.</w:t>
      </w:r>
      <w:r w:rsidRPr="00FD2CCD">
        <w:t xml:space="preserve"> </w:t>
      </w:r>
      <w:r>
        <w:t>Set Facebook alerts for programs near you and never miss a chance to give back.</w:t>
      </w:r>
    </w:p>
    <w:p w14:paraId="7F336D7A" w14:textId="77777777" w:rsidR="00A05BC0" w:rsidRDefault="00A05BC0" w:rsidP="00A05BC0">
      <w:pPr>
        <w:rPr>
          <w:b/>
        </w:rPr>
      </w:pPr>
      <w:r w:rsidRPr="00C8755A">
        <w:rPr>
          <w:b/>
        </w:rPr>
        <w:t>Ensure every click matters.</w:t>
      </w:r>
    </w:p>
    <w:p w14:paraId="72FBD36F" w14:textId="77777777" w:rsidR="00A05BC0" w:rsidRPr="00C8755A" w:rsidRDefault="00A05BC0" w:rsidP="00A05BC0">
      <w:r>
        <w:t xml:space="preserve">Become an editor on Wikipedia or contribute to your </w:t>
      </w:r>
      <w:proofErr w:type="spellStart"/>
      <w:r>
        <w:t>favourite</w:t>
      </w:r>
      <w:proofErr w:type="spellEnd"/>
      <w:r>
        <w:t xml:space="preserve"> online daily like the Guardian via PayPal. A little bit goes a long way towards making a better, more informed world.</w:t>
      </w:r>
    </w:p>
    <w:p w14:paraId="41EB3BBD" w14:textId="77777777" w:rsidR="00A05BC0" w:rsidRDefault="00A05BC0" w:rsidP="00A05BC0">
      <w:pPr>
        <w:rPr>
          <w:b/>
        </w:rPr>
      </w:pPr>
      <w:r w:rsidRPr="00C8755A">
        <w:rPr>
          <w:b/>
        </w:rPr>
        <w:t>Begin charity, at home.</w:t>
      </w:r>
    </w:p>
    <w:p w14:paraId="785FA995" w14:textId="782EFD16" w:rsidR="00A05BC0" w:rsidRDefault="000C5C87" w:rsidP="00A05BC0">
      <w:r>
        <w:t>Y</w:t>
      </w:r>
      <w:r w:rsidR="00A05BC0">
        <w:t>our tech skills can open new opportunities for the ones you love.</w:t>
      </w:r>
      <w:r w:rsidR="00A05BC0" w:rsidRPr="00FD2CCD">
        <w:t xml:space="preserve"> Use </w:t>
      </w:r>
      <w:r w:rsidR="00A05BC0">
        <w:t xml:space="preserve">free, powerful online tools for small businesses, to make </w:t>
      </w:r>
      <w:r w:rsidR="00FF3A4E">
        <w:t>a family member’s or a friend’s dream, a definite possibility</w:t>
      </w:r>
      <w:r w:rsidR="00A05BC0">
        <w:t>.</w:t>
      </w:r>
    </w:p>
    <w:p w14:paraId="08F9B6DD" w14:textId="77777777" w:rsidR="00A05BC0" w:rsidRDefault="00A05BC0" w:rsidP="00A05BC0"/>
    <w:p w14:paraId="6EE8E7F7" w14:textId="05AD46F3" w:rsidR="00A05BC0" w:rsidRDefault="00F96CC7" w:rsidP="00A05BC0">
      <w:r>
        <w:t>&lt;company name&gt;</w:t>
      </w:r>
      <w:r w:rsidR="00A05BC0">
        <w:t xml:space="preserve"> offers up to 1 Gbps speeds and unlimited data volumes, starting at INR 899. Visit &lt;link&gt; to know how this compares to 4G and home broadband plans.</w:t>
      </w:r>
    </w:p>
    <w:p w14:paraId="7817EAF5" w14:textId="77777777" w:rsidR="00A05BC0" w:rsidRDefault="00A05BC0" w:rsidP="00A05BC0"/>
    <w:p w14:paraId="489DBF80" w14:textId="6253F96C" w:rsidR="00A05BC0" w:rsidRPr="00FD2CCD" w:rsidRDefault="00A05BC0" w:rsidP="00A05BC0">
      <w:pPr>
        <w:rPr>
          <w:i/>
        </w:rPr>
      </w:pPr>
      <w:r w:rsidRPr="00FD2CCD">
        <w:rPr>
          <w:i/>
        </w:rPr>
        <w:t>Imagine what the fastest internet can do for others. Reimagine connectivity and #</w:t>
      </w:r>
      <w:proofErr w:type="spellStart"/>
      <w:r w:rsidRPr="00FD2CCD">
        <w:rPr>
          <w:i/>
        </w:rPr>
        <w:t>MakeLivesBetter</w:t>
      </w:r>
      <w:proofErr w:type="spellEnd"/>
      <w:r w:rsidRPr="00FD2CCD">
        <w:rPr>
          <w:i/>
        </w:rPr>
        <w:t xml:space="preserve"> with </w:t>
      </w:r>
      <w:r w:rsidR="00F96CC7">
        <w:rPr>
          <w:i/>
        </w:rPr>
        <w:t>&lt;company name&gt;</w:t>
      </w:r>
      <w:r w:rsidRPr="00FD2CCD">
        <w:rPr>
          <w:i/>
        </w:rPr>
        <w:t>.</w:t>
      </w:r>
    </w:p>
    <w:p w14:paraId="6E1491C5" w14:textId="77777777" w:rsidR="006F17C7" w:rsidRPr="003673E6" w:rsidRDefault="006F17C7" w:rsidP="003673E6"/>
    <w:sectPr w:rsidR="006F17C7" w:rsidRPr="003673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3MzE2M7CwMDA1MjJS0lEKTi0uzszPAykwqgUAUV39OSwAAAA="/>
  </w:docVars>
  <w:rsids>
    <w:rsidRoot w:val="006707E2"/>
    <w:rsid w:val="00072C43"/>
    <w:rsid w:val="000C5C87"/>
    <w:rsid w:val="00175176"/>
    <w:rsid w:val="00293415"/>
    <w:rsid w:val="00336C37"/>
    <w:rsid w:val="003673E6"/>
    <w:rsid w:val="003B2D72"/>
    <w:rsid w:val="004078FB"/>
    <w:rsid w:val="005730F9"/>
    <w:rsid w:val="005F3EA3"/>
    <w:rsid w:val="006707E2"/>
    <w:rsid w:val="006F17C7"/>
    <w:rsid w:val="00751F33"/>
    <w:rsid w:val="007A19E8"/>
    <w:rsid w:val="00810DF4"/>
    <w:rsid w:val="008F60C8"/>
    <w:rsid w:val="00A05BC0"/>
    <w:rsid w:val="00B62AE1"/>
    <w:rsid w:val="00B7337C"/>
    <w:rsid w:val="00B77073"/>
    <w:rsid w:val="00D75FDA"/>
    <w:rsid w:val="00EA098B"/>
    <w:rsid w:val="00EC0119"/>
    <w:rsid w:val="00F339D1"/>
    <w:rsid w:val="00F96CC7"/>
    <w:rsid w:val="00FE4D06"/>
    <w:rsid w:val="00FF3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4851E"/>
  <w15:chartTrackingRefBased/>
  <w15:docId w15:val="{07E67010-F960-4D8B-BBCF-08A9780DD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707E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07E2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4</Pages>
  <Words>738</Words>
  <Characters>421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wesha Roy</dc:creator>
  <cp:keywords/>
  <dc:description/>
  <cp:lastModifiedBy>Anwesha Roy</cp:lastModifiedBy>
  <cp:revision>5</cp:revision>
  <dcterms:created xsi:type="dcterms:W3CDTF">2018-05-14T09:39:00Z</dcterms:created>
  <dcterms:modified xsi:type="dcterms:W3CDTF">2018-06-20T02:08:00Z</dcterms:modified>
</cp:coreProperties>
</file>